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2C2140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2</w:t>
      </w: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B566A7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元氣騎士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5274310" cy="3525169"/>
            <wp:effectExtent l="19050" t="0" r="2540" b="0"/>
            <wp:docPr id="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51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463" w:rsidRDefault="00A24463" w:rsidP="00A24463">
      <w:pPr>
        <w:rPr>
          <w:rFonts w:ascii="Times New Roman" w:eastAsia="標楷體" w:hAnsi="Times New Roman" w:cs="Times New Roman" w:hint="eastAsia"/>
        </w:rPr>
      </w:pPr>
    </w:p>
    <w:p w:rsidR="00383987" w:rsidRPr="00A24463" w:rsidRDefault="00383987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B566A7">
        <w:rPr>
          <w:rFonts w:ascii="Times New Roman" w:eastAsia="標楷體" w:hAnsi="Times New Roman" w:cs="Times New Roman"/>
          <w:sz w:val="36"/>
          <w:szCs w:val="36"/>
        </w:rPr>
        <w:t>26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1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范遠皓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3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柯瑞霖</w:t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eastAsia="zh-TW"/>
        </w:rPr>
        <w:t>2</w:t>
      </w:r>
    </w:p>
    <w:p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:rsidR="00A24463" w:rsidRPr="00A24463" w:rsidRDefault="00383987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eastAsia="zh-TW"/>
        </w:rPr>
        <w:t>遊戲圖形</w:t>
      </w:r>
    </w:p>
    <w:p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:rsidR="00383987" w:rsidRPr="00383987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 w:hint="eastAsia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貢獻比例</w:t>
      </w:r>
    </w:p>
    <w:p w:rsidR="00A24463" w:rsidRPr="00383987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383987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:rsidR="00A24463" w:rsidRDefault="00A24463" w:rsidP="00A24463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:rsidR="00A24463" w:rsidRDefault="00A24463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Default="00590568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Default="00590568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Default="00590568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Default="00590568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Default="00590568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Default="00590568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Default="00590568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Default="00590568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Default="00590568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Default="00590568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590568" w:rsidRPr="00B416B9" w:rsidRDefault="00590568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sectPr w:rsidR="00590568" w:rsidRPr="00B416B9" w:rsidSect="008741C9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5A08" w:rsidRDefault="008C5A08" w:rsidP="00A24463">
      <w:r>
        <w:separator/>
      </w:r>
    </w:p>
  </w:endnote>
  <w:endnote w:type="continuationSeparator" w:id="0">
    <w:p w:rsidR="008C5A08" w:rsidRDefault="008C5A08" w:rsidP="00A244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0568" w:rsidRDefault="00590568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5A08" w:rsidRDefault="008C5A08" w:rsidP="00A24463">
      <w:r>
        <w:separator/>
      </w:r>
    </w:p>
  </w:footnote>
  <w:footnote w:type="continuationSeparator" w:id="0">
    <w:p w:rsidR="008C5A08" w:rsidRDefault="008C5A08" w:rsidP="00A244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873B2"/>
    <w:rsid w:val="001B6A30"/>
    <w:rsid w:val="002C2140"/>
    <w:rsid w:val="00383987"/>
    <w:rsid w:val="003D1D54"/>
    <w:rsid w:val="00463297"/>
    <w:rsid w:val="004C42B7"/>
    <w:rsid w:val="00590568"/>
    <w:rsid w:val="008741C9"/>
    <w:rsid w:val="008C5A08"/>
    <w:rsid w:val="00A21607"/>
    <w:rsid w:val="00A24463"/>
    <w:rsid w:val="00B416B9"/>
    <w:rsid w:val="00B566A7"/>
    <w:rsid w:val="00BD4B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741C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566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566A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3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user</cp:lastModifiedBy>
  <cp:revision>9</cp:revision>
  <dcterms:created xsi:type="dcterms:W3CDTF">2021-06-13T09:03:00Z</dcterms:created>
  <dcterms:modified xsi:type="dcterms:W3CDTF">2022-06-16T12:24:00Z</dcterms:modified>
</cp:coreProperties>
</file>